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9A8C53" w14:textId="77777777" w:rsidR="00C808BD" w:rsidRPr="00C808BD" w:rsidRDefault="00C808BD" w:rsidP="00C808BD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C808BD">
        <w:rPr>
          <w:b/>
          <w:snapToGrid w:val="0"/>
          <w:szCs w:val="20"/>
          <w:lang w:val="es-AR" w:eastAsia="es-ES"/>
        </w:rPr>
        <w:t>REGISTRADO BAJO Nº CDCIC-146/25</w:t>
      </w:r>
    </w:p>
    <w:p w14:paraId="33061E20" w14:textId="77777777" w:rsidR="00C808BD" w:rsidRPr="00C808BD" w:rsidRDefault="00C808BD" w:rsidP="00C808BD">
      <w:pPr>
        <w:rPr>
          <w:snapToGrid w:val="0"/>
          <w:sz w:val="20"/>
          <w:szCs w:val="20"/>
          <w:lang w:val="es-AR" w:eastAsia="es-ES"/>
        </w:rPr>
      </w:pPr>
    </w:p>
    <w:p w14:paraId="0CBE8087" w14:textId="77777777" w:rsidR="00C808BD" w:rsidRPr="00C808BD" w:rsidRDefault="00C808BD" w:rsidP="00C808BD">
      <w:pPr>
        <w:rPr>
          <w:b/>
          <w:snapToGrid w:val="0"/>
          <w:lang w:val="es-AR" w:eastAsia="es-ES"/>
        </w:rPr>
      </w:pPr>
      <w:r w:rsidRPr="00C808BD">
        <w:rPr>
          <w:b/>
          <w:snapToGrid w:val="0"/>
          <w:lang w:val="es-AR" w:eastAsia="es-ES"/>
        </w:rPr>
        <w:t xml:space="preserve">                                                         Corresponde al Expe. N° 1731/25</w:t>
      </w:r>
    </w:p>
    <w:p w14:paraId="035578CA" w14:textId="77777777" w:rsidR="00C808BD" w:rsidRPr="00C808BD" w:rsidRDefault="00C808BD" w:rsidP="00C80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01078446" w14:textId="4A90041D" w:rsidR="00C808BD" w:rsidRPr="00C808BD" w:rsidRDefault="00C808BD" w:rsidP="00C808B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C808BD">
        <w:rPr>
          <w:b/>
          <w:snapToGrid w:val="0"/>
          <w:szCs w:val="20"/>
          <w:lang w:val="es-AR" w:eastAsia="es-ES"/>
        </w:rPr>
        <w:t>BAHIA BLANCA</w:t>
      </w:r>
      <w:r w:rsidRPr="00C808BD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7 de mayo de 2025</w:t>
      </w:r>
      <w:bookmarkStart w:id="0" w:name="_GoBack"/>
      <w:bookmarkEnd w:id="0"/>
    </w:p>
    <w:p w14:paraId="186A2F53" w14:textId="77777777" w:rsidR="00C808BD" w:rsidRPr="00C808BD" w:rsidRDefault="00C808BD" w:rsidP="00C80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3CA637FA" w14:textId="77777777" w:rsidR="00C808BD" w:rsidRPr="00C808BD" w:rsidRDefault="00C808BD" w:rsidP="00C80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4FBE5955" w14:textId="77777777" w:rsidR="00C808BD" w:rsidRPr="00C808BD" w:rsidRDefault="00C808BD" w:rsidP="00C80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808BD">
        <w:rPr>
          <w:b/>
          <w:snapToGrid w:val="0"/>
          <w:szCs w:val="20"/>
          <w:lang w:val="es-AR" w:eastAsia="es-ES"/>
        </w:rPr>
        <w:t>VISTO:</w:t>
      </w:r>
    </w:p>
    <w:p w14:paraId="5475FC6D" w14:textId="77777777" w:rsidR="00C808BD" w:rsidRPr="00C808BD" w:rsidRDefault="00C808BD" w:rsidP="00C80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808BD">
        <w:rPr>
          <w:snapToGrid w:val="0"/>
          <w:szCs w:val="20"/>
          <w:lang w:val="es-AR" w:eastAsia="es-ES"/>
        </w:rPr>
        <w:tab/>
      </w:r>
    </w:p>
    <w:p w14:paraId="4D61C6AD" w14:textId="77777777" w:rsidR="00C808BD" w:rsidRPr="00C808BD" w:rsidRDefault="00C808BD" w:rsidP="00C808BD">
      <w:pPr>
        <w:ind w:firstLine="709"/>
        <w:jc w:val="both"/>
        <w:rPr>
          <w:snapToGrid w:val="0"/>
          <w:szCs w:val="20"/>
          <w:lang w:val="es-ES_tradnl" w:eastAsia="es-ES"/>
        </w:rPr>
      </w:pPr>
      <w:r w:rsidRPr="00C808BD">
        <w:rPr>
          <w:snapToGrid w:val="0"/>
          <w:szCs w:val="20"/>
          <w:lang w:val="es-ES_tradnl" w:eastAsia="es-ES"/>
        </w:rPr>
        <w:t>El llamado a concurso sustanciado por el Departamento de Ciencias e Ingeniería de la Computación para cubrir un cargo de Ayudante de Docencia “A” con dedicación simple, en el</w:t>
      </w:r>
      <w:r w:rsidRPr="00C808BD">
        <w:rPr>
          <w:bCs/>
          <w:i/>
          <w:iCs/>
          <w:snapToGrid w:val="0"/>
          <w:szCs w:val="20"/>
          <w:lang w:val="es-ES_tradnl" w:eastAsia="es-ES"/>
        </w:rPr>
        <w:t xml:space="preserve"> </w:t>
      </w:r>
      <w:r w:rsidRPr="00C808BD">
        <w:rPr>
          <w:bCs/>
          <w:iCs/>
          <w:snapToGrid w:val="0"/>
          <w:szCs w:val="20"/>
          <w:lang w:val="es-ES_tradnl" w:eastAsia="es-ES"/>
        </w:rPr>
        <w:t>Área II: Teoría de Ciencias de la Computación, asignatura: “Compiladores e Intérpretes”</w:t>
      </w:r>
      <w:r w:rsidRPr="00C808BD">
        <w:rPr>
          <w:snapToGrid w:val="0"/>
          <w:szCs w:val="20"/>
          <w:lang w:val="es-ES_tradnl" w:eastAsia="es-ES"/>
        </w:rPr>
        <w:t xml:space="preserve"> </w:t>
      </w:r>
      <w:r w:rsidRPr="00C808BD">
        <w:rPr>
          <w:snapToGrid w:val="0"/>
          <w:szCs w:val="20"/>
          <w:lang w:val="es-AR" w:eastAsia="es-ES"/>
        </w:rPr>
        <w:t>(</w:t>
      </w:r>
      <w:r w:rsidRPr="00C808BD">
        <w:rPr>
          <w:snapToGrid w:val="0"/>
          <w:lang w:val="es-ES" w:eastAsia="es-ES"/>
        </w:rPr>
        <w:t>Res. CDCIC-017/25* Expe. 272/25</w:t>
      </w:r>
      <w:r w:rsidRPr="00C808BD">
        <w:rPr>
          <w:snapToGrid w:val="0"/>
          <w:szCs w:val="20"/>
          <w:lang w:val="es-AR" w:eastAsia="es-ES"/>
        </w:rPr>
        <w:t>)</w:t>
      </w:r>
      <w:r w:rsidRPr="00C808BD">
        <w:rPr>
          <w:snapToGrid w:val="0"/>
          <w:szCs w:val="20"/>
          <w:lang w:val="es-ES_tradnl" w:eastAsia="es-ES"/>
        </w:rPr>
        <w:t>; y</w:t>
      </w:r>
    </w:p>
    <w:p w14:paraId="3B0FB5F6" w14:textId="77777777" w:rsidR="00C808BD" w:rsidRPr="00C808BD" w:rsidRDefault="00C808BD" w:rsidP="00C80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64C47369" w14:textId="77777777" w:rsidR="00C808BD" w:rsidRPr="00C808BD" w:rsidRDefault="00C808BD" w:rsidP="00C80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808BD">
        <w:rPr>
          <w:b/>
          <w:snapToGrid w:val="0"/>
          <w:szCs w:val="20"/>
          <w:lang w:val="es-AR" w:eastAsia="es-ES"/>
        </w:rPr>
        <w:t>CONSIDERANDO:</w:t>
      </w:r>
    </w:p>
    <w:p w14:paraId="5F8C6333" w14:textId="77777777" w:rsidR="00C808BD" w:rsidRPr="00C808BD" w:rsidRDefault="00C808BD" w:rsidP="00C80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27C6967D" w14:textId="77777777" w:rsidR="00C808BD" w:rsidRPr="00C808BD" w:rsidRDefault="00C808BD" w:rsidP="00C80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C808BD">
        <w:rPr>
          <w:snapToGrid w:val="0"/>
          <w:szCs w:val="20"/>
          <w:lang w:val="es-ES_tradnl" w:eastAsia="es-ES"/>
        </w:rPr>
        <w:t xml:space="preserve">Que el cargo motivo de las presentes actuaciones se encuentra vacante por la renuncia del Lic. Cristian </w:t>
      </w:r>
      <w:proofErr w:type="spellStart"/>
      <w:r w:rsidRPr="00C808BD">
        <w:rPr>
          <w:snapToGrid w:val="0"/>
          <w:szCs w:val="20"/>
          <w:lang w:val="es-ES_tradnl" w:eastAsia="es-ES"/>
        </w:rPr>
        <w:t>Briguez</w:t>
      </w:r>
      <w:proofErr w:type="spellEnd"/>
      <w:r w:rsidRPr="00C808BD">
        <w:rPr>
          <w:snapToGrid w:val="0"/>
          <w:szCs w:val="20"/>
          <w:lang w:val="es-ES_tradnl" w:eastAsia="es-ES"/>
        </w:rPr>
        <w:t xml:space="preserve"> </w:t>
      </w:r>
      <w:r w:rsidRPr="00C808BD">
        <w:rPr>
          <w:bCs/>
          <w:snapToGrid w:val="0"/>
          <w:szCs w:val="20"/>
          <w:lang w:val="es-ES_tradnl" w:eastAsia="es-ES"/>
        </w:rPr>
        <w:t xml:space="preserve">(Leg. 12352 *Cargo de Planta 27021081); </w:t>
      </w:r>
    </w:p>
    <w:p w14:paraId="0887EFA9" w14:textId="77777777" w:rsidR="00C808BD" w:rsidRPr="00C808BD" w:rsidRDefault="00C808BD" w:rsidP="00C80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14:paraId="6201ED5A" w14:textId="77777777" w:rsidR="00C808BD" w:rsidRPr="00C808BD" w:rsidRDefault="00C808BD" w:rsidP="00C80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C808BD">
        <w:rPr>
          <w:snapToGrid w:val="0"/>
          <w:szCs w:val="20"/>
          <w:lang w:val="es-ES_tradnl" w:eastAsia="es-ES"/>
        </w:rPr>
        <w:t>Que la tramitación de las presentes actuaciones se ajus</w:t>
      </w:r>
      <w:r w:rsidRPr="00C808BD">
        <w:rPr>
          <w:snapToGrid w:val="0"/>
          <w:szCs w:val="20"/>
          <w:lang w:val="es-ES_tradnl" w:eastAsia="es-ES"/>
        </w:rPr>
        <w:softHyphen/>
        <w:t>tó al Reglamento de Concursos de Asistentes y Ayudantes (resolución CSU-1096/23);</w:t>
      </w:r>
    </w:p>
    <w:p w14:paraId="7EFB700E" w14:textId="77777777" w:rsidR="00C808BD" w:rsidRPr="00C808BD" w:rsidRDefault="00C808BD" w:rsidP="00C80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0F06CB8A" w14:textId="77777777" w:rsidR="00C808BD" w:rsidRPr="00C808BD" w:rsidRDefault="00C808BD" w:rsidP="00C808BD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C808BD">
        <w:rPr>
          <w:snapToGrid w:val="0"/>
          <w:szCs w:val="20"/>
          <w:lang w:val="es-AR" w:eastAsia="es-ES"/>
        </w:rPr>
        <w:t xml:space="preserve">Que el Jurado interviniente, luego de evaluar los antecedentes, las clases públicas y las entrevistas aconseja en su dictamen la designación del Lic. Fabrizio M. </w:t>
      </w:r>
      <w:proofErr w:type="spellStart"/>
      <w:r w:rsidRPr="00C808BD">
        <w:rPr>
          <w:snapToGrid w:val="0"/>
          <w:szCs w:val="20"/>
          <w:lang w:val="es-AR" w:eastAsia="es-ES"/>
        </w:rPr>
        <w:t>Meschini</w:t>
      </w:r>
      <w:proofErr w:type="spellEnd"/>
      <w:r w:rsidRPr="00C808BD">
        <w:rPr>
          <w:snapToGrid w:val="0"/>
          <w:szCs w:val="20"/>
          <w:lang w:val="es-AR" w:eastAsia="es-ES"/>
        </w:rPr>
        <w:t xml:space="preserve"> para el cargo docente objeto de este concurso;</w:t>
      </w:r>
    </w:p>
    <w:p w14:paraId="12BB29C1" w14:textId="77777777" w:rsidR="00C808BD" w:rsidRPr="00C808BD" w:rsidRDefault="00C808BD" w:rsidP="00C80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313D8291" w14:textId="77777777" w:rsidR="00C808BD" w:rsidRPr="00C808BD" w:rsidRDefault="00C808BD" w:rsidP="00C808BD">
      <w:pPr>
        <w:ind w:firstLine="851"/>
        <w:jc w:val="both"/>
        <w:rPr>
          <w:lang w:val="es-ES" w:eastAsia="es-ES"/>
        </w:rPr>
      </w:pPr>
      <w:r w:rsidRPr="00C808BD">
        <w:rPr>
          <w:lang w:val="es-ES" w:eastAsia="es-ES"/>
        </w:rPr>
        <w:t>Que el Consejo Departamental aprobó por unanimidad, en su reunión de fecha 27 de mayo de 2025, dicha designación; y</w:t>
      </w:r>
    </w:p>
    <w:p w14:paraId="1FC6CA05" w14:textId="77777777" w:rsidR="00C808BD" w:rsidRPr="00C808BD" w:rsidRDefault="00C808BD" w:rsidP="00C808BD">
      <w:pPr>
        <w:spacing w:line="260" w:lineRule="exact"/>
        <w:ind w:firstLine="851"/>
        <w:jc w:val="both"/>
        <w:rPr>
          <w:bCs/>
          <w:lang w:val="es-ES"/>
        </w:rPr>
      </w:pPr>
    </w:p>
    <w:p w14:paraId="2840F763" w14:textId="77777777" w:rsidR="00C808BD" w:rsidRPr="00C808BD" w:rsidRDefault="00C808BD" w:rsidP="00C808BD">
      <w:pPr>
        <w:spacing w:line="260" w:lineRule="exact"/>
        <w:ind w:right="-29" w:firstLine="720"/>
        <w:jc w:val="both"/>
        <w:rPr>
          <w:lang w:val="es-ES"/>
        </w:rPr>
      </w:pPr>
    </w:p>
    <w:p w14:paraId="5F5F5513" w14:textId="77777777" w:rsidR="00C808BD" w:rsidRPr="00C808BD" w:rsidRDefault="00C808BD" w:rsidP="00C808B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C808BD">
        <w:rPr>
          <w:b/>
          <w:smallCaps/>
          <w:kern w:val="28"/>
          <w:szCs w:val="20"/>
          <w:lang w:val="es-ES"/>
        </w:rPr>
        <w:t>POR ELLO,</w:t>
      </w:r>
    </w:p>
    <w:p w14:paraId="674F9803" w14:textId="77777777" w:rsidR="00C808BD" w:rsidRPr="00C808BD" w:rsidRDefault="00C808BD" w:rsidP="00C80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C808BD">
        <w:rPr>
          <w:b/>
          <w:lang w:val="es-AR"/>
        </w:rPr>
        <w:t>EL CONSEJO DEPARTAMENTAL DE CIENCIAS E INGENIERÍA DE LA COMPUTACIÓN</w:t>
      </w:r>
    </w:p>
    <w:p w14:paraId="73878A52" w14:textId="77777777" w:rsidR="00C808BD" w:rsidRPr="00C808BD" w:rsidRDefault="00C808BD" w:rsidP="00C808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C808BD">
        <w:rPr>
          <w:b/>
          <w:lang w:val="es-AR"/>
        </w:rPr>
        <w:t xml:space="preserve">                  </w:t>
      </w:r>
    </w:p>
    <w:p w14:paraId="31D266D3" w14:textId="77777777" w:rsidR="00C808BD" w:rsidRPr="00C808BD" w:rsidRDefault="00C808BD" w:rsidP="00C808BD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C808BD">
        <w:rPr>
          <w:b/>
          <w:smallCaps/>
          <w:szCs w:val="20"/>
          <w:lang w:val="es-ES"/>
        </w:rPr>
        <w:t>RESUELVE:</w:t>
      </w:r>
    </w:p>
    <w:p w14:paraId="6FBF6A04" w14:textId="77777777" w:rsidR="00C808BD" w:rsidRPr="00C808BD" w:rsidRDefault="00C808BD" w:rsidP="00C808BD">
      <w:pPr>
        <w:jc w:val="both"/>
        <w:rPr>
          <w:b/>
          <w:snapToGrid w:val="0"/>
          <w:szCs w:val="20"/>
          <w:lang w:val="es-AR" w:eastAsia="es-ES"/>
        </w:rPr>
      </w:pPr>
    </w:p>
    <w:p w14:paraId="1D531297" w14:textId="77777777" w:rsidR="00C808BD" w:rsidRPr="00C808BD" w:rsidRDefault="00C808BD" w:rsidP="00C808BD">
      <w:pPr>
        <w:jc w:val="both"/>
        <w:rPr>
          <w:snapToGrid w:val="0"/>
          <w:szCs w:val="20"/>
          <w:lang w:val="es-ES" w:eastAsia="es-ES"/>
        </w:rPr>
      </w:pPr>
      <w:r w:rsidRPr="00C808BD">
        <w:rPr>
          <w:b/>
          <w:szCs w:val="20"/>
          <w:lang w:val="es-ES"/>
        </w:rPr>
        <w:t>ARTICULO 1</w:t>
      </w:r>
      <w:r w:rsidRPr="00C808BD">
        <w:rPr>
          <w:b/>
          <w:szCs w:val="20"/>
          <w:lang w:val="es-ES_tradnl"/>
        </w:rPr>
        <w:sym w:font="Symbol" w:char="00B0"/>
      </w:r>
      <w:r w:rsidRPr="00C808BD">
        <w:rPr>
          <w:b/>
          <w:szCs w:val="20"/>
          <w:lang w:val="es-ES"/>
        </w:rPr>
        <w:t>:</w:t>
      </w:r>
      <w:r w:rsidRPr="00C808BD">
        <w:rPr>
          <w:szCs w:val="20"/>
          <w:lang w:val="es-ES"/>
        </w:rPr>
        <w:t xml:space="preserve"> </w:t>
      </w:r>
      <w:r w:rsidRPr="00C808BD">
        <w:rPr>
          <w:szCs w:val="20"/>
          <w:lang w:val="es-ES_tradnl"/>
        </w:rPr>
        <w:t xml:space="preserve">Designar al </w:t>
      </w:r>
      <w:r w:rsidRPr="00C808BD">
        <w:rPr>
          <w:b/>
          <w:szCs w:val="20"/>
          <w:lang w:val="es-ES_tradnl"/>
        </w:rPr>
        <w:t>Licenciad Fabrizio Mauro MESCHINI</w:t>
      </w:r>
      <w:r w:rsidRPr="00C808BD">
        <w:rPr>
          <w:b/>
          <w:sz w:val="20"/>
          <w:szCs w:val="20"/>
          <w:lang w:val="es-ES_tradnl"/>
        </w:rPr>
        <w:t xml:space="preserve"> </w:t>
      </w:r>
      <w:r w:rsidRPr="00C808BD">
        <w:rPr>
          <w:b/>
          <w:bCs/>
          <w:szCs w:val="20"/>
          <w:lang w:val="es-ES_tradnl"/>
        </w:rPr>
        <w:t xml:space="preserve">(Leg. 15446 *Cargo de Planta 27021081) </w:t>
      </w:r>
      <w:r w:rsidRPr="00C808BD">
        <w:rPr>
          <w:szCs w:val="20"/>
          <w:lang w:val="es-ES_tradnl"/>
        </w:rPr>
        <w:t xml:space="preserve">en un cargo de Ayudante de Docencia “A” con dedicación simple en el </w:t>
      </w:r>
      <w:r w:rsidRPr="00C808BD">
        <w:rPr>
          <w:snapToGrid w:val="0"/>
          <w:szCs w:val="20"/>
          <w:lang w:val="es-ES_tradnl" w:eastAsia="es-ES"/>
        </w:rPr>
        <w:t xml:space="preserve">Área II: Teoría de Ciencias de la Computación, asignatura </w:t>
      </w:r>
      <w:r w:rsidRPr="00C808BD">
        <w:rPr>
          <w:b/>
          <w:snapToGrid w:val="0"/>
          <w:szCs w:val="20"/>
          <w:lang w:val="es-ES_tradnl" w:eastAsia="es-ES"/>
        </w:rPr>
        <w:t>“Compiladores e Intérpretes” (Cód. 5576</w:t>
      </w:r>
      <w:r w:rsidRPr="00C808BD">
        <w:rPr>
          <w:b/>
          <w:snapToGrid w:val="0"/>
          <w:szCs w:val="20"/>
          <w:lang w:val="es-ES" w:eastAsia="es-ES"/>
        </w:rPr>
        <w:t xml:space="preserve">), </w:t>
      </w:r>
      <w:r w:rsidRPr="00C808BD">
        <w:rPr>
          <w:szCs w:val="20"/>
          <w:lang w:val="es-ES_tradnl"/>
        </w:rPr>
        <w:t xml:space="preserve">en el Departamento de Ciencias e Ingeniería de la Computación, a partir del 29 de mayo de 2025 y </w:t>
      </w:r>
      <w:r w:rsidRPr="00C808BD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 del Estatuto UNS y del Reglamento de Concursos (resolución CSU- 1096/23)</w:t>
      </w:r>
      <w:r w:rsidRPr="00C808BD">
        <w:rPr>
          <w:snapToGrid w:val="0"/>
          <w:szCs w:val="20"/>
          <w:lang w:val="es-AR" w:eastAsia="es-ES"/>
        </w:rPr>
        <w:t>.</w:t>
      </w:r>
    </w:p>
    <w:p w14:paraId="16FCFD81" w14:textId="77777777" w:rsidR="00C808BD" w:rsidRPr="00C808BD" w:rsidRDefault="00C808BD" w:rsidP="00C808BD">
      <w:pPr>
        <w:jc w:val="both"/>
        <w:rPr>
          <w:szCs w:val="20"/>
          <w:lang w:val="es-ES_tradnl"/>
        </w:rPr>
      </w:pPr>
      <w:r w:rsidRPr="00C808BD">
        <w:rPr>
          <w:szCs w:val="20"/>
          <w:lang w:val="es-ES_tradnl"/>
        </w:rPr>
        <w:t xml:space="preserve">   </w:t>
      </w:r>
    </w:p>
    <w:p w14:paraId="0295FEC1" w14:textId="77777777" w:rsidR="00C808BD" w:rsidRPr="00C808BD" w:rsidRDefault="00C808BD" w:rsidP="00C808BD">
      <w:pPr>
        <w:jc w:val="both"/>
        <w:rPr>
          <w:b/>
          <w:snapToGrid w:val="0"/>
          <w:szCs w:val="20"/>
          <w:lang w:val="es-ES_tradnl" w:eastAsia="es-ES"/>
        </w:rPr>
      </w:pPr>
    </w:p>
    <w:p w14:paraId="4F5AF121" w14:textId="77777777" w:rsidR="00C808BD" w:rsidRPr="00C808BD" w:rsidRDefault="00C808BD" w:rsidP="00C808BD">
      <w:pPr>
        <w:jc w:val="both"/>
        <w:rPr>
          <w:b/>
          <w:snapToGrid w:val="0"/>
          <w:szCs w:val="20"/>
          <w:lang w:val="es-ES_tradnl" w:eastAsia="es-ES"/>
        </w:rPr>
      </w:pPr>
    </w:p>
    <w:p w14:paraId="6EE14F9C" w14:textId="77777777" w:rsidR="00C808BD" w:rsidRPr="00C808BD" w:rsidRDefault="00C808BD" w:rsidP="00C808BD">
      <w:pPr>
        <w:jc w:val="both"/>
        <w:rPr>
          <w:b/>
          <w:snapToGrid w:val="0"/>
          <w:szCs w:val="20"/>
          <w:lang w:val="es-ES_tradnl" w:eastAsia="es-ES"/>
        </w:rPr>
      </w:pPr>
      <w:r w:rsidRPr="00C808BD">
        <w:rPr>
          <w:b/>
          <w:snapToGrid w:val="0"/>
          <w:szCs w:val="20"/>
          <w:lang w:val="es-ES_tradnl" w:eastAsia="es-ES"/>
        </w:rPr>
        <w:lastRenderedPageBreak/>
        <w:t>///CDCIC-146/25</w:t>
      </w:r>
    </w:p>
    <w:p w14:paraId="54B81599" w14:textId="77777777" w:rsidR="00C808BD" w:rsidRPr="00C808BD" w:rsidRDefault="00C808BD" w:rsidP="00C808BD">
      <w:pPr>
        <w:jc w:val="both"/>
        <w:rPr>
          <w:b/>
          <w:snapToGrid w:val="0"/>
          <w:szCs w:val="20"/>
          <w:lang w:val="es-ES_tradnl" w:eastAsia="es-ES"/>
        </w:rPr>
      </w:pPr>
    </w:p>
    <w:p w14:paraId="35216739" w14:textId="77777777" w:rsidR="00C808BD" w:rsidRPr="00C808BD" w:rsidRDefault="00C808BD" w:rsidP="00C808BD">
      <w:pPr>
        <w:jc w:val="both"/>
        <w:rPr>
          <w:snapToGrid w:val="0"/>
          <w:szCs w:val="20"/>
          <w:lang w:val="es-ES_tradnl" w:eastAsia="es-ES"/>
        </w:rPr>
      </w:pPr>
      <w:r w:rsidRPr="00C808BD">
        <w:rPr>
          <w:b/>
          <w:snapToGrid w:val="0"/>
          <w:szCs w:val="20"/>
          <w:lang w:val="es-ES_tradnl" w:eastAsia="es-ES"/>
        </w:rPr>
        <w:t>ARTICULO 2º:</w:t>
      </w:r>
      <w:r w:rsidRPr="00C808BD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C808BD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14:paraId="5D81CAF9" w14:textId="77777777" w:rsidR="00C808BD" w:rsidRPr="00C808BD" w:rsidRDefault="00C808BD" w:rsidP="00C808BD">
      <w:pPr>
        <w:jc w:val="both"/>
        <w:rPr>
          <w:b/>
          <w:snapToGrid w:val="0"/>
          <w:szCs w:val="20"/>
          <w:lang w:val="es-ES_tradnl" w:eastAsia="es-ES"/>
        </w:rPr>
      </w:pPr>
    </w:p>
    <w:p w14:paraId="5754A76B" w14:textId="77777777" w:rsidR="00C808BD" w:rsidRPr="00C808BD" w:rsidRDefault="00C808BD" w:rsidP="00C808BD">
      <w:pPr>
        <w:ind w:right="-29"/>
        <w:jc w:val="both"/>
        <w:rPr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6FA168" w14:textId="77777777" w:rsidR="00C43805" w:rsidRDefault="00C43805">
      <w:r>
        <w:separator/>
      </w:r>
    </w:p>
  </w:endnote>
  <w:endnote w:type="continuationSeparator" w:id="0">
    <w:p w14:paraId="18D9A5E4" w14:textId="77777777" w:rsidR="00C43805" w:rsidRDefault="00C438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4EADC2" w14:textId="77777777" w:rsidR="00C43805" w:rsidRDefault="00C43805">
      <w:r>
        <w:separator/>
      </w:r>
    </w:p>
  </w:footnote>
  <w:footnote w:type="continuationSeparator" w:id="0">
    <w:p w14:paraId="30256E3F" w14:textId="77777777" w:rsidR="00C43805" w:rsidRDefault="00C438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805"/>
    <w:rsid w:val="00C43FA9"/>
    <w:rsid w:val="00C45781"/>
    <w:rsid w:val="00C808BD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3</Words>
  <Characters>1726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28T15:53:00Z</dcterms:created>
  <dcterms:modified xsi:type="dcterms:W3CDTF">2025-05-28T15:53:00Z</dcterms:modified>
</cp:coreProperties>
</file>